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Mechanic position at your organization in Johannesburg, South Africa. With over [X years] of hands-on experience in automotive repair and maintenance, I am confident in my ability to contribute effectively to your team while supporting the growing needs of South African industries and communities. My commitment to precision, customer satisfaction, and technical excellence aligns perfectly with the demands of a dynamic city like Johannesburg, where reliable mechanics play a critical role in keeping transportation systems running smoothly.</w:t>
      </w:r>
    </w:p>
    <w:bookmarkStart w:id="20" w:name="X0a418b220e7c33303f39131e4be083392d4e30f"/>
    <w:p>
      <w:pPr>
        <w:pStyle w:val="Heading2"/>
      </w:pPr>
      <w:r>
        <w:t xml:space="preserve">Why Johannesburg? A City of Opportunity and Challenge</w:t>
      </w:r>
    </w:p>
    <w:p>
      <w:pPr>
        <w:pStyle w:val="FirstParagraph"/>
      </w:pPr>
      <w:r>
        <w:t xml:space="preserve">Johannesburg, as the economic hub of South Africa, is a city where infrastructure, industry, and innovation intersect. From bustling urban centers to sprawling industrial zones, the demand for skilled mechanics is ever-present. My decision to seek opportunities in Johannesburg stems from a deep appreciation for its energy and the unique challenges it presents. Whether working on commercial fleets, public transport vehicles, or private automobiles, I have always been driven by the goal of delivering solutions that meet both technical and practical needs.</w:t>
      </w:r>
    </w:p>
    <w:p>
      <w:pPr>
        <w:pStyle w:val="BodyText"/>
      </w:pPr>
      <w:r>
        <w:t xml:space="preserve">Having worked in various regions across South Africa, I understand the importance of adapting to local conditions—whether it’s navigating the city’s traffic congestion, addressing the specific requirements of rural transport systems, or ensuring compliance with national safety standards. My experience in Johannesburg would allow me to contribute directly to a city that thrives on efficiency and resilience.</w:t>
      </w:r>
    </w:p>
    <w:bookmarkEnd w:id="20"/>
    <w:bookmarkStart w:id="21" w:name="professional-background-and-expertise"/>
    <w:p>
      <w:pPr>
        <w:pStyle w:val="Heading2"/>
      </w:pPr>
      <w:r>
        <w:t xml:space="preserve">Professional Background and Expertise</w:t>
      </w:r>
    </w:p>
    <w:p>
      <w:pPr>
        <w:pStyle w:val="FirstParagraph"/>
      </w:pPr>
      <w:r>
        <w:t xml:space="preserve">As a certified mechanic with [X years] of experience, I have developed a comprehensive skill set that spans diagnostics, repairs, and preventative maintenance. My career has included roles in both independent workshops and large automotive service centers, where I have worked on an extensive range of vehicles—from passenger cars and trucks to heavy machinery and commercial fleets. This diversity has equipped me with the adaptability required to tackle complex problems under time constraints.</w:t>
      </w:r>
    </w:p>
    <w:p>
      <w:pPr>
        <w:pStyle w:val="BodyText"/>
      </w:pPr>
      <w:r>
        <w:t xml:space="preserve">One of my core strengths is my ability to quickly diagnose mechanical issues using modern diagnostic tools and traditional techniques. For example, during my tenure at [Previous Company Name], I reduced vehicle downtime by 25% by implementing a systematic approach to troubleshooting. I am also proficient in maintaining and repairing engines, transmissions, electrical systems, and braking mechanisms. My attention to detail ensures that every repair meets the highest standards of quality and safety.</w:t>
      </w:r>
    </w:p>
    <w:p>
      <w:pPr>
        <w:pStyle w:val="BodyText"/>
      </w:pPr>
      <w:r>
        <w:t xml:space="preserve">In addition to technical skills, I have honed my ability to communicate effectively with clients. Whether explaining a vehicle’s condition in simple terms or providing recommendations for long-term maintenance, I prioritize clarity and transparency. In South Africa Johannesburg, where trust is a cornerstone of business relationships, this skill has proven invaluable in building lasting customer partnerships.</w:t>
      </w:r>
    </w:p>
    <w:bookmarkEnd w:id="21"/>
    <w:bookmarkStart w:id="22" w:name="X6bbd8f4daae90d85ed839fc71f0adba9af34864"/>
    <w:p>
      <w:pPr>
        <w:pStyle w:val="Heading2"/>
      </w:pPr>
      <w:r>
        <w:t xml:space="preserve">Adaptability and Problem-Solving in a Dynamic Environment</w:t>
      </w:r>
    </w:p>
    <w:p>
      <w:pPr>
        <w:pStyle w:val="FirstParagraph"/>
      </w:pPr>
      <w:r>
        <w:t xml:space="preserve">South Africa’s automotive landscape is constantly evolving, with new technologies and regulations shaping the industry. As a Mechanic, I have embraced these changes by staying updated on the latest advancements in vehicle design and repair methodologies. My certifications in [specific training or qualifications, e.g., "automotive diagnostics" or "hybrid vehicle maintenance"] reflect my dedication to professional growth and my ability to work with both traditional and modern systems.</w:t>
      </w:r>
    </w:p>
    <w:p>
      <w:pPr>
        <w:pStyle w:val="BodyText"/>
      </w:pPr>
      <w:r>
        <w:t xml:space="preserve">Johannesburg, as a city at the forefront of industrial activity, requires mechanics who can think on their feet. During a recent project in [specific location or company], I was tasked with repairing a fleet of vehicles operating in extreme conditions. By analyzing performance data and collaborating with engineers, we were able to implement solutions that improved fuel efficiency and reduced maintenance costs by 18%. This experience underscored my ability to thrive in high-pressure environments while delivering measurable results.</w:t>
      </w:r>
    </w:p>
    <w:bookmarkEnd w:id="22"/>
    <w:bookmarkStart w:id="23" w:name="cultural-fit-and-commitment-to-community"/>
    <w:p>
      <w:pPr>
        <w:pStyle w:val="Heading2"/>
      </w:pPr>
      <w:r>
        <w:t xml:space="preserve">Cultural Fit and Commitment to Community</w:t>
      </w:r>
    </w:p>
    <w:p>
      <w:pPr>
        <w:pStyle w:val="FirstParagraph"/>
      </w:pPr>
      <w:r>
        <w:t xml:space="preserve">South Africa Johannesburg is a melting pot of cultures, and I have always valued the importance of teamwork and mutual respect in professional settings. My work ethic has been shaped by the collaborative spirit of South African communities, where shared goals often drive success. Whether working alongside colleagues or interacting with clients, I approach every task with a sense of responsibility and pride.</w:t>
      </w:r>
    </w:p>
    <w:p>
      <w:pPr>
        <w:pStyle w:val="BodyText"/>
      </w:pPr>
      <w:r>
        <w:t xml:space="preserve">Furthermore, I am deeply committed to contributing to the local economy. By offering affordable, high-quality services in Johannesburg, I aim to support small businesses and individuals who rely on reliable transportation for their daily operations. This aligns with the values of many organizations in South Africa that prioritize sustainability and community development.</w:t>
      </w:r>
    </w:p>
    <w:bookmarkEnd w:id="23"/>
    <w:bookmarkStart w:id="24" w:name="why-choose-me"/>
    <w:p>
      <w:pPr>
        <w:pStyle w:val="Heading2"/>
      </w:pPr>
      <w:r>
        <w:t xml:space="preserve">Why Choose Me?</w:t>
      </w:r>
    </w:p>
    <w:p>
      <w:pPr>
        <w:pStyle w:val="FirstParagraph"/>
      </w:pPr>
      <w:r>
        <w:t xml:space="preserve">My qualifications, experience, and passion for mechanics make me an ideal candidate for this role. I am not only technically proficient but also driven by a desire to make a positive impact in the communities I serve. In Johannesburg, where the demand for skilled professionals continues to grow, I am eager to bring my expertise to your organization and contribute to its continued success.</w:t>
      </w:r>
    </w:p>
    <w:p>
      <w:pPr>
        <w:pStyle w:val="BodyText"/>
      </w:pPr>
      <w:r>
        <w:t xml:space="preserve">I would welcome the opportunity to discuss how my background and skills align with your needs. Please feel free to contact me at [your phone number] or [your email address]. Thank you for considering my application. I look forward to the possibility of working together in South Africa Johannesburg, where I can help drive progress through reliable, high-quality mechanical servic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Johannesburg, South Africa</dc:title>
  <dc:creator/>
  <cp:keywords/>
  <dcterms:created xsi:type="dcterms:W3CDTF">2026-07-24T15:07:38Z</dcterms:created>
  <dcterms:modified xsi:type="dcterms:W3CDTF">2026-07-24T15:07:38Z</dcterms:modified>
</cp:coreProperties>
</file>

<file path=docProps/custom.xml><?xml version="1.0" encoding="utf-8"?>
<Properties xmlns="http://schemas.openxmlformats.org/officeDocument/2006/custom-properties" xmlns:vt="http://schemas.openxmlformats.org/officeDocument/2006/docPropsVTypes"/>
</file>